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0740E04A" w14:textId="7E9744FC" w:rsidR="00952571" w:rsidRPr="00104224" w:rsidRDefault="00952571" w:rsidP="00952571">
      <w:pPr>
        <w:pStyle w:val="Body"/>
        <w:ind w:left="502"/>
        <w:jc w:val="center"/>
        <w:rPr>
          <w:lang w:val="bg-BG"/>
        </w:rPr>
      </w:pPr>
      <w:r w:rsidRPr="00104224">
        <w:t xml:space="preserve">Problems with exercise and homework for the </w:t>
      </w:r>
      <w:hyperlink r:id="rId8" w:history="1">
        <w:r w:rsidRPr="00104224">
          <w:rPr>
            <w:rStyle w:val="Hyperlink"/>
          </w:rPr>
          <w:t>"JS</w:t>
        </w:r>
        <w:r w:rsidRPr="00104224">
          <w:rPr>
            <w:rStyle w:val="Hyperlink"/>
            <w:lang w:val="bg-BG"/>
          </w:rPr>
          <w:t xml:space="preserve"> </w:t>
        </w:r>
        <w:r w:rsidRPr="00104224">
          <w:rPr>
            <w:rStyle w:val="Hyperlink"/>
          </w:rPr>
          <w:t xml:space="preserve">Front-End" Course @ </w:t>
        </w:r>
        <w:r w:rsidRPr="00104224">
          <w:rPr>
            <w:rStyle w:val="Hyperlink"/>
            <w:noProof/>
          </w:rPr>
          <w:t>SoftUni</w:t>
        </w:r>
        <w:r w:rsidRPr="00104224">
          <w:rPr>
            <w:rStyle w:val="Hyperlink"/>
          </w:rPr>
          <w:t>.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54DF23AE" w:rsidR="00DA6EE6" w:rsidRPr="007545E0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689AFD" w14:textId="1C6D1242" w:rsidR="007545E0" w:rsidRPr="007545E0" w:rsidRDefault="007545E0" w:rsidP="007545E0">
      <w:pPr>
        <w:pStyle w:val="ListParagraph"/>
        <w:numPr>
          <w:ilvl w:val="0"/>
          <w:numId w:val="5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FA2C511" w14:textId="1D21BF6C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1D3B97" w:rsidRDefault="009678AA" w:rsidP="001D3B97">
      <w:pPr>
        <w:pStyle w:val="Heading2"/>
      </w:pPr>
      <w:r w:rsidRPr="001D3B97">
        <w:t>Sections</w:t>
      </w:r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104224">
      <w:pPr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77777777" w:rsidR="009678AA" w:rsidRPr="001D3B97" w:rsidRDefault="009678AA" w:rsidP="0015654E">
      <w:pPr>
        <w:pStyle w:val="Heading2"/>
      </w:pPr>
      <w:r w:rsidRPr="001D3B97"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Heading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18B1063C" w14:textId="4EAB84EF" w:rsidR="009678AA" w:rsidRDefault="009678AA" w:rsidP="00104224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53F862A" wp14:editId="1A9F91C2">
            <wp:extent cx="4993005" cy="3453454"/>
            <wp:effectExtent l="19050" t="1905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455" cy="3473132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104224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170C276" wp14:editId="6389BAA3">
            <wp:extent cx="4993216" cy="3872759"/>
            <wp:effectExtent l="19050" t="1905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04" cy="38858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77777777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3A9B9BBB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104224">
      <w:pPr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104224">
      <w:pPr>
        <w:ind w:left="357" w:hanging="357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35142AE" wp14:editId="5F461C27">
            <wp:extent cx="5489575" cy="2929176"/>
            <wp:effectExtent l="19050" t="1905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02267" cy="2935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9678AA" w:rsidRDefault="00816160" w:rsidP="00816160">
      <w:pPr>
        <w:pStyle w:val="Heading2"/>
        <w:rPr>
          <w:noProof/>
          <w:lang w:val="bg-BG"/>
        </w:rPr>
      </w:pPr>
      <w:r w:rsidRPr="009678AA">
        <w:rPr>
          <w:noProof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0B23944C" w14:textId="37579267" w:rsidR="003B3D93" w:rsidRPr="00104224" w:rsidRDefault="00816160" w:rsidP="00104224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08EF8305" w14:textId="77777777" w:rsidR="009678AA" w:rsidRPr="009678AA" w:rsidRDefault="009678AA" w:rsidP="001D3B97">
      <w:pPr>
        <w:pStyle w:val="Heading2"/>
        <w:rPr>
          <w:lang w:val="bg-BG"/>
        </w:rPr>
      </w:pPr>
      <w:r w:rsidRPr="009678AA">
        <w:lastRenderedPageBreak/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r w:rsidRPr="00A95AEC">
        <w:rPr>
          <w:b/>
        </w:rPr>
        <w:t>textarea</w:t>
      </w:r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218933F2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r w:rsidRPr="009678AA">
        <w:rPr>
          <w:b/>
          <w:bCs/>
        </w:rPr>
        <w:t>textarea</w:t>
      </w:r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>receiver textarea</w:t>
      </w:r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>the receiver textarea</w:t>
      </w:r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r w:rsidRPr="009678AA">
        <w:t>, to make it readable</w:t>
      </w:r>
    </w:p>
    <w:p w14:paraId="7E374360" w14:textId="77777777" w:rsidR="003B3D93" w:rsidRDefault="009678AA" w:rsidP="009678AA">
      <w:pPr>
        <w:rPr>
          <w:lang w:val="bg-BG"/>
        </w:rPr>
      </w:pPr>
      <w:r w:rsidRPr="009678AA"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8D915DA" wp14:editId="7BB37AF8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4E90188" w14:textId="77777777" w:rsidR="003B3D93" w:rsidRPr="003B3D93" w:rsidRDefault="003B3D93" w:rsidP="003B3D93">
      <w:pPr>
        <w:rPr>
          <w:lang w:val="bg-BG"/>
        </w:rPr>
      </w:pPr>
    </w:p>
    <w:p w14:paraId="6798F807" w14:textId="77777777" w:rsidR="003B3D93" w:rsidRPr="003B3D93" w:rsidRDefault="003B3D93" w:rsidP="003B3D93">
      <w:pPr>
        <w:rPr>
          <w:lang w:val="bg-BG"/>
        </w:rPr>
      </w:pPr>
    </w:p>
    <w:p w14:paraId="4F4212F8" w14:textId="77777777" w:rsidR="003B3D93" w:rsidRPr="003B3D93" w:rsidRDefault="003B3D93" w:rsidP="003B3D93">
      <w:pPr>
        <w:rPr>
          <w:lang w:val="bg-BG"/>
        </w:rPr>
      </w:pPr>
    </w:p>
    <w:p w14:paraId="59AFD338" w14:textId="77777777" w:rsidR="003B3D93" w:rsidRPr="003B3D93" w:rsidRDefault="003B3D93" w:rsidP="003B3D93">
      <w:pPr>
        <w:rPr>
          <w:lang w:val="bg-BG"/>
        </w:rPr>
      </w:pPr>
    </w:p>
    <w:p w14:paraId="4079C63F" w14:textId="77777777" w:rsidR="003B3D93" w:rsidRPr="003B3D93" w:rsidRDefault="003B3D93" w:rsidP="003B3D93">
      <w:pPr>
        <w:rPr>
          <w:lang w:val="bg-BG"/>
        </w:rPr>
      </w:pPr>
    </w:p>
    <w:p w14:paraId="00A39948" w14:textId="77777777" w:rsidR="003B3D93" w:rsidRPr="003B3D93" w:rsidRDefault="003B3D93" w:rsidP="003B3D93">
      <w:pPr>
        <w:rPr>
          <w:lang w:val="bg-BG"/>
        </w:rPr>
      </w:pPr>
    </w:p>
    <w:p w14:paraId="6069CE17" w14:textId="77777777" w:rsidR="003B3D93" w:rsidRPr="003B3D93" w:rsidRDefault="003B3D93" w:rsidP="003B3D93">
      <w:pPr>
        <w:rPr>
          <w:lang w:val="bg-BG"/>
        </w:rPr>
      </w:pPr>
    </w:p>
    <w:p w14:paraId="5F40E4FC" w14:textId="77777777" w:rsidR="003B3D93" w:rsidRPr="003B3D93" w:rsidRDefault="003B3D93" w:rsidP="003B3D93">
      <w:pPr>
        <w:rPr>
          <w:lang w:val="bg-BG"/>
        </w:rPr>
      </w:pPr>
    </w:p>
    <w:p w14:paraId="5246C445" w14:textId="77777777" w:rsidR="003B3D93" w:rsidRPr="003B3D93" w:rsidRDefault="003B3D93" w:rsidP="003B3D93">
      <w:pPr>
        <w:rPr>
          <w:lang w:val="bg-BG"/>
        </w:rPr>
      </w:pPr>
    </w:p>
    <w:p w14:paraId="76EBF65E" w14:textId="77777777" w:rsidR="003B3D93" w:rsidRPr="003B3D93" w:rsidRDefault="003B3D93" w:rsidP="003B3D93">
      <w:pPr>
        <w:rPr>
          <w:lang w:val="bg-BG"/>
        </w:rPr>
      </w:pPr>
    </w:p>
    <w:p w14:paraId="074FA631" w14:textId="2D68F78D" w:rsidR="003B3D93" w:rsidRPr="009678AA" w:rsidRDefault="003B3D93" w:rsidP="009678AA">
      <w:pPr>
        <w:rPr>
          <w:lang w:val="bg-BG"/>
        </w:rPr>
      </w:pPr>
    </w:p>
    <w:p w14:paraId="54A3FF11" w14:textId="77777777" w:rsidR="00FE3AFD" w:rsidRPr="000B051E" w:rsidRDefault="00FE3AFD" w:rsidP="001D3B97">
      <w:pPr>
        <w:pStyle w:val="Heading2"/>
        <w:rPr>
          <w:lang w:val="bg-BG"/>
        </w:rPr>
      </w:pPr>
      <w:r w:rsidRPr="000B051E">
        <w:t>Furniture</w:t>
      </w:r>
    </w:p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2</w:t>
      </w:r>
      <w:r w:rsidRPr="000B051E">
        <w:rPr>
          <w:rFonts w:ascii="Consolas" w:hAnsi="Consolas"/>
          <w:b/>
        </w:rPr>
        <w:t>}…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Heading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Heading3"/>
        <w:rPr>
          <w:lang w:val="bg-BG"/>
        </w:rPr>
      </w:pPr>
      <w:r w:rsidRPr="000B051E"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TableGrid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lastRenderedPageBreak/>
              <w:t>1 mi</w:t>
            </w:r>
          </w:p>
        </w:tc>
        <w:tc>
          <w:tcPr>
            <w:tcW w:w="1559" w:type="dxa"/>
          </w:tcPr>
          <w:p w14:paraId="76EAF594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0254 m</w:t>
            </w:r>
          </w:p>
        </w:tc>
      </w:tr>
    </w:tbl>
    <w:p w14:paraId="70303A94" w14:textId="77777777" w:rsidR="009678AA" w:rsidRPr="009678AA" w:rsidRDefault="009678AA" w:rsidP="009678AA">
      <w:pPr>
        <w:rPr>
          <w:lang w:val="bg-BG"/>
        </w:rPr>
      </w:pPr>
    </w:p>
    <w:p w14:paraId="0544284B" w14:textId="77777777" w:rsidR="00FE3AFD" w:rsidRPr="000B051E" w:rsidRDefault="00FE3AFD" w:rsidP="001D3B97">
      <w:pPr>
        <w:pStyle w:val="Heading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7FAFAEC6" wp14:editId="514909B2">
            <wp:extent cx="5695950" cy="2213752"/>
            <wp:effectExtent l="19050" t="19050" r="0" b="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8149" cy="22184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4" w:history="1">
        <w:r w:rsidRPr="000B051E">
          <w:rPr>
            <w:rStyle w:val="Hyperlink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24BCD1B6" w14:textId="77777777" w:rsidR="00104224" w:rsidRDefault="00FE3AFD" w:rsidP="00AB6C37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</w:rPr>
        <w:t>be:</w:t>
      </w:r>
    </w:p>
    <w:p w14:paraId="60052126" w14:textId="0BCF24A0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3C55804" wp14:editId="14CE6048">
            <wp:extent cx="5653454" cy="2521057"/>
            <wp:effectExtent l="19050" t="19050" r="23495" b="1270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495" cy="2526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56A9237D" w14:textId="7A05D098" w:rsidR="002340A4" w:rsidRPr="00104224" w:rsidRDefault="00FE3AFD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006DE43" wp14:editId="728968AF">
            <wp:extent cx="5927591" cy="2303780"/>
            <wp:effectExtent l="19050" t="19050" r="16510" b="2032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983C71" w14:textId="77777777" w:rsidR="00503E34" w:rsidRPr="000B051E" w:rsidRDefault="00503E34" w:rsidP="00816160">
      <w:pPr>
        <w:pStyle w:val="Heading2"/>
        <w:ind w:left="426" w:hanging="426"/>
        <w:rPr>
          <w:noProof/>
          <w:lang w:val="bg-BG"/>
        </w:rPr>
      </w:pPr>
      <w:r w:rsidRPr="000B051E">
        <w:rPr>
          <w:noProof/>
        </w:rPr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1C81F232" wp14:editId="5AC51755">
            <wp:extent cx="5873563" cy="2296477"/>
            <wp:effectExtent l="19050" t="19050" r="13335" b="2794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7DB3BB" wp14:editId="43D84468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1A2C269E" wp14:editId="7DC6848E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DE412F5" wp14:editId="3C7C0B33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634A3FCE" wp14:editId="5B78986A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104224">
      <w:pPr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3F85BDBE" wp14:editId="30A8EC28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1A483C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D58F25" w14:textId="77777777" w:rsidR="001A483C" w:rsidRDefault="001A483C" w:rsidP="008068A2">
      <w:pPr>
        <w:spacing w:after="0" w:line="240" w:lineRule="auto"/>
      </w:pPr>
      <w:r>
        <w:separator/>
      </w:r>
    </w:p>
  </w:endnote>
  <w:endnote w:type="continuationSeparator" w:id="0">
    <w:p w14:paraId="33CDCAC7" w14:textId="77777777" w:rsidR="001A483C" w:rsidRDefault="001A483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CAC242" w14:textId="2A12DCAF" w:rsidR="004E4C1E" w:rsidRDefault="0067758F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1446736" wp14:editId="44CDE68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86604847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42DE76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44673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7A42DE76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8386A04" wp14:editId="0B74948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648790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08B159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A1848A" wp14:editId="7F66842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E82309" wp14:editId="5694CE8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5C43570" wp14:editId="7342D11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C6387" wp14:editId="24631BC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2D135C" wp14:editId="214C6C24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DD7201" wp14:editId="496B4A6F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4135566" wp14:editId="64BFF20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2B618A5" wp14:editId="0EDC3AB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1C4A6D1" wp14:editId="604065D5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386A04" id="Text Box 3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1648790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08B159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A1848A" wp14:editId="7F66842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E82309" wp14:editId="5694CE8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5C43570" wp14:editId="7342D11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C6387" wp14:editId="24631BC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2D135C" wp14:editId="214C6C24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DD7201" wp14:editId="496B4A6F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4135566" wp14:editId="64BFF20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2B618A5" wp14:editId="0EDC3AB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1C4A6D1" wp14:editId="604065D5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CE62695" wp14:editId="48E9CE88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41F3C8" id="Straight Connector 2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4632302" wp14:editId="317E34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31C8EA" w14:textId="3937F71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2B337C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2B337C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6366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2B337C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3A200C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3A200C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3A200C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63661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="003A200C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632302" id="Text Box 1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B31C8EA" w14:textId="3937F71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2B337C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2B337C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6366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2B337C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3A200C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3A200C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3A200C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D63661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="003A200C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F80D19" w14:textId="77777777" w:rsidR="001A483C" w:rsidRDefault="001A483C" w:rsidP="008068A2">
      <w:pPr>
        <w:spacing w:after="0" w:line="240" w:lineRule="auto"/>
      </w:pPr>
      <w:r>
        <w:separator/>
      </w:r>
    </w:p>
  </w:footnote>
  <w:footnote w:type="continuationSeparator" w:id="0">
    <w:p w14:paraId="3AAF7612" w14:textId="77777777" w:rsidR="001A483C" w:rsidRDefault="001A483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7B9B1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7081752">
    <w:abstractNumId w:val="0"/>
  </w:num>
  <w:num w:numId="2" w16cid:durableId="1012605689">
    <w:abstractNumId w:val="46"/>
  </w:num>
  <w:num w:numId="3" w16cid:durableId="308024425">
    <w:abstractNumId w:val="12"/>
  </w:num>
  <w:num w:numId="4" w16cid:durableId="1634750844">
    <w:abstractNumId w:val="29"/>
  </w:num>
  <w:num w:numId="5" w16cid:durableId="1193223251">
    <w:abstractNumId w:val="30"/>
  </w:num>
  <w:num w:numId="6" w16cid:durableId="105856158">
    <w:abstractNumId w:val="34"/>
  </w:num>
  <w:num w:numId="7" w16cid:durableId="562370913">
    <w:abstractNumId w:val="5"/>
  </w:num>
  <w:num w:numId="8" w16cid:durableId="1548027096">
    <w:abstractNumId w:val="10"/>
  </w:num>
  <w:num w:numId="9" w16cid:durableId="1228145084">
    <w:abstractNumId w:val="27"/>
  </w:num>
  <w:num w:numId="10" w16cid:durableId="6387296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97478156">
    <w:abstractNumId w:val="6"/>
  </w:num>
  <w:num w:numId="12" w16cid:durableId="221016482">
    <w:abstractNumId w:val="22"/>
  </w:num>
  <w:num w:numId="13" w16cid:durableId="1335109958">
    <w:abstractNumId w:val="2"/>
  </w:num>
  <w:num w:numId="14" w16cid:durableId="553932683">
    <w:abstractNumId w:val="33"/>
  </w:num>
  <w:num w:numId="15" w16cid:durableId="1106265642">
    <w:abstractNumId w:val="13"/>
  </w:num>
  <w:num w:numId="16" w16cid:durableId="761805968">
    <w:abstractNumId w:val="38"/>
  </w:num>
  <w:num w:numId="17" w16cid:durableId="498546093">
    <w:abstractNumId w:val="28"/>
  </w:num>
  <w:num w:numId="18" w16cid:durableId="3020890">
    <w:abstractNumId w:val="44"/>
  </w:num>
  <w:num w:numId="19" w16cid:durableId="990325512">
    <w:abstractNumId w:val="35"/>
  </w:num>
  <w:num w:numId="20" w16cid:durableId="1981642851">
    <w:abstractNumId w:val="21"/>
  </w:num>
  <w:num w:numId="21" w16cid:durableId="664405602">
    <w:abstractNumId w:val="32"/>
  </w:num>
  <w:num w:numId="22" w16cid:durableId="1239560363">
    <w:abstractNumId w:val="15"/>
  </w:num>
  <w:num w:numId="23" w16cid:durableId="390157779">
    <w:abstractNumId w:val="18"/>
  </w:num>
  <w:num w:numId="24" w16cid:durableId="408115835">
    <w:abstractNumId w:val="3"/>
  </w:num>
  <w:num w:numId="25" w16cid:durableId="794636800">
    <w:abstractNumId w:val="9"/>
  </w:num>
  <w:num w:numId="26" w16cid:durableId="364796881">
    <w:abstractNumId w:val="19"/>
  </w:num>
  <w:num w:numId="27" w16cid:durableId="949243397">
    <w:abstractNumId w:val="37"/>
  </w:num>
  <w:num w:numId="28" w16cid:durableId="561527854">
    <w:abstractNumId w:val="20"/>
  </w:num>
  <w:num w:numId="29" w16cid:durableId="1212153980">
    <w:abstractNumId w:val="42"/>
  </w:num>
  <w:num w:numId="30" w16cid:durableId="1162161768">
    <w:abstractNumId w:val="23"/>
  </w:num>
  <w:num w:numId="31" w16cid:durableId="2144690008">
    <w:abstractNumId w:val="14"/>
  </w:num>
  <w:num w:numId="32" w16cid:durableId="1718889651">
    <w:abstractNumId w:val="36"/>
  </w:num>
  <w:num w:numId="33" w16cid:durableId="1711614761">
    <w:abstractNumId w:val="39"/>
  </w:num>
  <w:num w:numId="34" w16cid:durableId="579296441">
    <w:abstractNumId w:val="26"/>
  </w:num>
  <w:num w:numId="35" w16cid:durableId="707293573">
    <w:abstractNumId w:val="40"/>
  </w:num>
  <w:num w:numId="36" w16cid:durableId="769276278">
    <w:abstractNumId w:val="7"/>
  </w:num>
  <w:num w:numId="37" w16cid:durableId="72701402">
    <w:abstractNumId w:val="24"/>
  </w:num>
  <w:num w:numId="38" w16cid:durableId="1538662721">
    <w:abstractNumId w:val="17"/>
  </w:num>
  <w:num w:numId="39" w16cid:durableId="779376020">
    <w:abstractNumId w:val="31"/>
  </w:num>
  <w:num w:numId="40" w16cid:durableId="1857648752">
    <w:abstractNumId w:val="1"/>
  </w:num>
  <w:num w:numId="41" w16cid:durableId="1344430782">
    <w:abstractNumId w:val="25"/>
  </w:num>
  <w:num w:numId="42" w16cid:durableId="1956937527">
    <w:abstractNumId w:val="43"/>
  </w:num>
  <w:num w:numId="43" w16cid:durableId="1282372368">
    <w:abstractNumId w:val="8"/>
  </w:num>
  <w:num w:numId="44" w16cid:durableId="333992871">
    <w:abstractNumId w:val="45"/>
  </w:num>
  <w:num w:numId="45" w16cid:durableId="732198126">
    <w:abstractNumId w:val="11"/>
  </w:num>
  <w:num w:numId="46" w16cid:durableId="117452144">
    <w:abstractNumId w:val="4"/>
  </w:num>
  <w:num w:numId="47" w16cid:durableId="159394018">
    <w:abstractNumId w:val="4"/>
  </w:num>
  <w:num w:numId="48" w16cid:durableId="1823421641">
    <w:abstractNumId w:val="4"/>
  </w:num>
  <w:num w:numId="49" w16cid:durableId="310907525">
    <w:abstractNumId w:val="41"/>
  </w:num>
  <w:num w:numId="50" w16cid:durableId="1123611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jc1MDUxNjWxNDVW0lEKTi0uzszPAykwrgUAelUO0SwAAAA="/>
  </w:docVars>
  <w:rsids>
    <w:rsidRoot w:val="008068A2"/>
    <w:rsid w:val="000006BB"/>
    <w:rsid w:val="00002C1C"/>
    <w:rsid w:val="00003DC2"/>
    <w:rsid w:val="00007044"/>
    <w:rsid w:val="0001451E"/>
    <w:rsid w:val="00023DC6"/>
    <w:rsid w:val="00025F04"/>
    <w:rsid w:val="00040F1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04224"/>
    <w:rsid w:val="00126F6A"/>
    <w:rsid w:val="001275B9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483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2619F"/>
    <w:rsid w:val="002326A7"/>
    <w:rsid w:val="00232E7D"/>
    <w:rsid w:val="002340A4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09C6"/>
    <w:rsid w:val="003A1601"/>
    <w:rsid w:val="003A200C"/>
    <w:rsid w:val="003A33F9"/>
    <w:rsid w:val="003A5602"/>
    <w:rsid w:val="003B0278"/>
    <w:rsid w:val="003B1846"/>
    <w:rsid w:val="003B3D93"/>
    <w:rsid w:val="003B6A53"/>
    <w:rsid w:val="003C5E06"/>
    <w:rsid w:val="003E1013"/>
    <w:rsid w:val="003E167F"/>
    <w:rsid w:val="003E2A3C"/>
    <w:rsid w:val="003E2F33"/>
    <w:rsid w:val="003E6BFB"/>
    <w:rsid w:val="003E70BE"/>
    <w:rsid w:val="003F1864"/>
    <w:rsid w:val="003F2F17"/>
    <w:rsid w:val="0041081C"/>
    <w:rsid w:val="00410837"/>
    <w:rsid w:val="004311CA"/>
    <w:rsid w:val="0045571B"/>
    <w:rsid w:val="004615F6"/>
    <w:rsid w:val="0047331A"/>
    <w:rsid w:val="0047640B"/>
    <w:rsid w:val="0047644B"/>
    <w:rsid w:val="00476D4B"/>
    <w:rsid w:val="00484852"/>
    <w:rsid w:val="00491748"/>
    <w:rsid w:val="004A0400"/>
    <w:rsid w:val="004A243F"/>
    <w:rsid w:val="004A7E77"/>
    <w:rsid w:val="004B0253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24F"/>
    <w:rsid w:val="0067758F"/>
    <w:rsid w:val="00680142"/>
    <w:rsid w:val="006846C9"/>
    <w:rsid w:val="00685990"/>
    <w:rsid w:val="00686C0C"/>
    <w:rsid w:val="00695634"/>
    <w:rsid w:val="00695B1F"/>
    <w:rsid w:val="006A2531"/>
    <w:rsid w:val="006D239A"/>
    <w:rsid w:val="006D761C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545E0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A64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5184F"/>
    <w:rsid w:val="00861625"/>
    <w:rsid w:val="008617B5"/>
    <w:rsid w:val="0086206D"/>
    <w:rsid w:val="008647A1"/>
    <w:rsid w:val="00870828"/>
    <w:rsid w:val="0088080B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41FFF"/>
    <w:rsid w:val="00952571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66888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63661"/>
    <w:rsid w:val="00D73957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864"/>
    <w:rsid w:val="00DD7BB2"/>
    <w:rsid w:val="00DE1B8E"/>
    <w:rsid w:val="00DF00FA"/>
    <w:rsid w:val="00DF1BA0"/>
    <w:rsid w:val="00DF57D8"/>
    <w:rsid w:val="00DF6F6D"/>
    <w:rsid w:val="00E032C5"/>
    <w:rsid w:val="00E24C6A"/>
    <w:rsid w:val="00E24CBC"/>
    <w:rsid w:val="00E25811"/>
    <w:rsid w:val="00E32F85"/>
    <w:rsid w:val="00E36FD8"/>
    <w:rsid w:val="00E37380"/>
    <w:rsid w:val="00E465C4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6918"/>
    <w:rsid w:val="00F46DDE"/>
    <w:rsid w:val="00F655ED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DefaultParagraphFont"/>
    <w:rsid w:val="009678A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3B97"/>
    <w:rPr>
      <w:color w:val="605E5C"/>
      <w:shd w:val="clear" w:color="auto" w:fill="E1DFDD"/>
    </w:rPr>
  </w:style>
  <w:style w:type="paragraph" w:customStyle="1" w:styleId="Body">
    <w:name w:val="Body"/>
    <w:rsid w:val="00952571"/>
    <w:rPr>
      <w:rFonts w:ascii="Calibri" w:eastAsia="Arial Unicode MS" w:hAnsi="Calibri" w:cs="Arial Unicode MS"/>
      <w:color w:val="000000"/>
      <w:u w:color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sudoku.com/how-to-play/sudoku-rules-for-complete%20beginners/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hyperlink" Target="https://softuni.bg/modules/13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7451D6-4AFE-40E2-9797-309293969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3</TotalTime>
  <Pages>8</Pages>
  <Words>1181</Words>
  <Characters>6736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7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rigor6740</cp:lastModifiedBy>
  <cp:revision>2</cp:revision>
  <cp:lastPrinted>2023-05-04T05:49:00Z</cp:lastPrinted>
  <dcterms:created xsi:type="dcterms:W3CDTF">2024-04-01T19:37:00Z</dcterms:created>
  <dcterms:modified xsi:type="dcterms:W3CDTF">2024-04-01T19:37:00Z</dcterms:modified>
  <cp:category>programming;education;software engineering;software development</cp:category>
</cp:coreProperties>
</file>